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714" w:tblpY="1456"/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81"/>
        <w:gridCol w:w="8209"/>
      </w:tblGrid>
      <w:tr w:rsidR="005561B3" w:rsidRPr="00654BDB" w14:paraId="7A559110" w14:textId="77777777" w:rsidTr="0084488E">
        <w:trPr>
          <w:trHeight w:val="2400"/>
        </w:trPr>
        <w:tc>
          <w:tcPr>
            <w:tcW w:w="2281" w:type="dxa"/>
            <w:shd w:val="clear" w:color="auto" w:fill="auto"/>
            <w:vAlign w:val="center"/>
          </w:tcPr>
          <w:p w14:paraId="3362A6FE" w14:textId="77777777" w:rsidR="005561B3" w:rsidRPr="00654BDB" w:rsidRDefault="005561B3" w:rsidP="0084488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65C39C7" wp14:editId="0B214B8E">
                  <wp:extent cx="762000" cy="809625"/>
                  <wp:effectExtent l="0" t="0" r="0" b="9525"/>
                  <wp:docPr id="1" name="Resim 1" descr="Ekran Alıntıs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kran Alıntıs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09" w:type="dxa"/>
            <w:shd w:val="clear" w:color="auto" w:fill="auto"/>
            <w:vAlign w:val="center"/>
          </w:tcPr>
          <w:p w14:paraId="6AAD2B39" w14:textId="77777777" w:rsidR="005561B3" w:rsidRPr="00FF6D4D" w:rsidRDefault="005561B3" w:rsidP="0084488E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6D4D">
              <w:rPr>
                <w:rFonts w:ascii="Times New Roman" w:hAnsi="Times New Roman" w:cs="Times New Roman"/>
                <w:b/>
                <w:sz w:val="22"/>
                <w:szCs w:val="22"/>
              </w:rPr>
              <w:t>T.C.</w:t>
            </w:r>
          </w:p>
          <w:p w14:paraId="5196DF73" w14:textId="546CE8A4" w:rsidR="005561B3" w:rsidRPr="00FF6D4D" w:rsidRDefault="00AC0966" w:rsidP="0084488E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NKARA </w:t>
            </w:r>
            <w:r w:rsidR="005561B3" w:rsidRPr="00FF6D4D">
              <w:rPr>
                <w:rFonts w:ascii="Times New Roman" w:hAnsi="Times New Roman" w:cs="Times New Roman"/>
                <w:b/>
                <w:sz w:val="22"/>
                <w:szCs w:val="22"/>
              </w:rPr>
              <w:t>YILDIRIM BEYAZIT ÜNİVERSİTESİ</w:t>
            </w:r>
          </w:p>
          <w:p w14:paraId="2407194B" w14:textId="77777777" w:rsidR="005561B3" w:rsidRPr="00247075" w:rsidRDefault="005561B3" w:rsidP="0084488E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7075">
              <w:rPr>
                <w:rFonts w:ascii="Times New Roman" w:hAnsi="Times New Roman" w:cs="Times New Roman"/>
                <w:b/>
                <w:sz w:val="22"/>
                <w:szCs w:val="22"/>
              </w:rPr>
              <w:t>MÜHENDİSLİK VE DOĞA BİLİMLERİ FAKÜLTESİ</w:t>
            </w:r>
          </w:p>
          <w:p w14:paraId="3F6215E8" w14:textId="538E5140" w:rsidR="005561B3" w:rsidRPr="007D1B54" w:rsidRDefault="005561B3" w:rsidP="0084488E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D1B54">
              <w:rPr>
                <w:rFonts w:ascii="Times New Roman" w:hAnsi="Times New Roman" w:cs="Times New Roman"/>
                <w:b/>
                <w:sz w:val="22"/>
                <w:szCs w:val="22"/>
              </w:rPr>
              <w:t>……………………………………………… BÖLÜM BAŞKANLIĞINA</w:t>
            </w:r>
          </w:p>
          <w:p w14:paraId="30EF3FF2" w14:textId="7A9BD45C" w:rsidR="006430E9" w:rsidRDefault="006C18CA" w:rsidP="008448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430E9">
              <w:rPr>
                <w:rFonts w:ascii="Times New Roman" w:hAnsi="Times New Roman" w:cs="Times New Roman"/>
                <w:sz w:val="16"/>
                <w:szCs w:val="16"/>
              </w:rPr>
              <w:t>ANKARA YILDIRIM BEYAZIT UNIVERSITY</w:t>
            </w:r>
            <w:r w:rsidR="00145CC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430E9">
              <w:rPr>
                <w:rFonts w:ascii="Times New Roman" w:hAnsi="Times New Roman" w:cs="Times New Roman"/>
                <w:sz w:val="16"/>
                <w:szCs w:val="16"/>
              </w:rPr>
              <w:t>FACULTY OF ENGINEERING AND NATURAL SCIENCES</w:t>
            </w:r>
          </w:p>
          <w:p w14:paraId="6574F882" w14:textId="472EC395" w:rsidR="005561B3" w:rsidRDefault="006430E9" w:rsidP="008448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TO THE HEADSHIP OF DEPARTMENT OF ……………………………….</w:t>
            </w:r>
            <w:r w:rsidR="006C18C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641FE9B8" w14:textId="77777777" w:rsidR="00D05775" w:rsidRPr="00B26368" w:rsidRDefault="00D05775" w:rsidP="008448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6E8C03" w14:textId="67A1FEAE" w:rsidR="00077F64" w:rsidRDefault="00077F64" w:rsidP="0084488E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</w:t>
            </w:r>
            <w:r w:rsidR="00FD1FA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</w:t>
            </w:r>
            <w:r w:rsidR="005561B3" w:rsidRPr="00F81F58">
              <w:rPr>
                <w:rFonts w:ascii="Times New Roman" w:hAnsi="Times New Roman" w:cs="Times New Roman"/>
                <w:b/>
                <w:sz w:val="22"/>
                <w:szCs w:val="22"/>
              </w:rPr>
              <w:t>ADAY MÜHENDİSLİK UYGULAMASI FORMU</w:t>
            </w:r>
          </w:p>
          <w:p w14:paraId="52FE216F" w14:textId="50EF2969" w:rsidR="006430E9" w:rsidRPr="00145CC2" w:rsidRDefault="00145CC2" w:rsidP="0084488E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077F6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</w:t>
            </w:r>
            <w:r w:rsidR="008E4E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</w:t>
            </w:r>
            <w:r w:rsidR="00FD1FA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</w:t>
            </w:r>
            <w:r w:rsidR="008E4E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</w:t>
            </w:r>
            <w:r w:rsidR="00077F6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</w:t>
            </w:r>
            <w:r w:rsidR="00065E83">
              <w:rPr>
                <w:rFonts w:ascii="Times New Roman" w:hAnsi="Times New Roman" w:cs="Times New Roman"/>
                <w:sz w:val="16"/>
                <w:szCs w:val="16"/>
              </w:rPr>
              <w:t xml:space="preserve">(FORM </w:t>
            </w:r>
            <w:r w:rsidR="008E4E6C">
              <w:rPr>
                <w:rFonts w:ascii="Times New Roman" w:hAnsi="Times New Roman" w:cs="Times New Roman"/>
                <w:sz w:val="16"/>
                <w:szCs w:val="16"/>
              </w:rPr>
              <w:t>ABOUT ENGINEERING</w:t>
            </w:r>
            <w:r w:rsidR="006430E9" w:rsidRPr="006430E9">
              <w:rPr>
                <w:rFonts w:ascii="Times New Roman" w:hAnsi="Times New Roman" w:cs="Times New Roman"/>
                <w:sz w:val="16"/>
                <w:szCs w:val="16"/>
              </w:rPr>
              <w:t xml:space="preserve"> APPLICATION ON SITE)</w:t>
            </w:r>
          </w:p>
        </w:tc>
      </w:tr>
    </w:tbl>
    <w:p w14:paraId="3FAB08AD" w14:textId="77777777" w:rsidR="00994E33" w:rsidRPr="00510136" w:rsidRDefault="00994E33" w:rsidP="00994E33">
      <w:pPr>
        <w:tabs>
          <w:tab w:val="left" w:pos="3829"/>
        </w:tabs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F78A40D" w14:textId="5FFBEF63" w:rsidR="00994E33" w:rsidRPr="00510136" w:rsidRDefault="00994E33" w:rsidP="00641789">
      <w:pPr>
        <w:tabs>
          <w:tab w:val="left" w:pos="3829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0136">
        <w:rPr>
          <w:rFonts w:ascii="Times New Roman" w:hAnsi="Times New Roman" w:cs="Times New Roman"/>
          <w:sz w:val="24"/>
          <w:szCs w:val="24"/>
        </w:rPr>
        <w:t xml:space="preserve">                 Bölümünüz …</w:t>
      </w:r>
      <w:r w:rsidR="00691622">
        <w:rPr>
          <w:rFonts w:ascii="Times New Roman" w:hAnsi="Times New Roman" w:cs="Times New Roman"/>
          <w:sz w:val="24"/>
          <w:szCs w:val="24"/>
        </w:rPr>
        <w:t>……………………. numaralı öğrencisiyim. A</w:t>
      </w:r>
      <w:r w:rsidRPr="00510136">
        <w:rPr>
          <w:rFonts w:ascii="Times New Roman" w:hAnsi="Times New Roman" w:cs="Times New Roman"/>
          <w:sz w:val="24"/>
          <w:szCs w:val="24"/>
        </w:rPr>
        <w:t>day mühendislik uygulaması kapsamında …………………………………………………… Firmasında staj yapmak istiyorum</w:t>
      </w:r>
      <w:r w:rsidR="009210F6">
        <w:rPr>
          <w:rFonts w:ascii="Times New Roman" w:hAnsi="Times New Roman" w:cs="Times New Roman"/>
          <w:sz w:val="24"/>
          <w:szCs w:val="24"/>
        </w:rPr>
        <w:t>. G</w:t>
      </w:r>
      <w:r>
        <w:rPr>
          <w:rFonts w:ascii="Times New Roman" w:hAnsi="Times New Roman" w:cs="Times New Roman"/>
          <w:sz w:val="24"/>
          <w:szCs w:val="24"/>
        </w:rPr>
        <w:t>erekli SGK işlemlerimin yapılması hususunda,</w:t>
      </w:r>
    </w:p>
    <w:p w14:paraId="723A39F9" w14:textId="77777777" w:rsidR="000D629E" w:rsidRDefault="00994E33" w:rsidP="00B26368">
      <w:pPr>
        <w:tabs>
          <w:tab w:val="left" w:pos="3829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0136">
        <w:rPr>
          <w:rFonts w:ascii="Times New Roman" w:hAnsi="Times New Roman" w:cs="Times New Roman"/>
          <w:sz w:val="24"/>
          <w:szCs w:val="24"/>
        </w:rPr>
        <w:t xml:space="preserve">                  Gereğinin yapılmasını arz ederim.</w:t>
      </w:r>
    </w:p>
    <w:p w14:paraId="22BDA852" w14:textId="587CE638" w:rsidR="000D629E" w:rsidRPr="007D1B54" w:rsidRDefault="000D629E" w:rsidP="00994E33">
      <w:pPr>
        <w:tabs>
          <w:tab w:val="left" w:pos="3829"/>
        </w:tabs>
        <w:jc w:val="both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="00230743">
        <w:rPr>
          <w:sz w:val="16"/>
          <w:szCs w:val="16"/>
          <w:lang w:val="en-US"/>
        </w:rPr>
        <w:t>I am a student with student number  ………………….  in the Department of ……………………………… of the Faculty of Engineering and Natural Sciences.</w:t>
      </w:r>
      <w:r w:rsidR="009210F6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 I want to do internship in ………………………………… Company within </w:t>
      </w:r>
      <w:r w:rsidR="00EE35CF" w:rsidRPr="007D1B54">
        <w:rPr>
          <w:rFonts w:ascii="Times New Roman" w:hAnsi="Times New Roman" w:cs="Times New Roman"/>
          <w:sz w:val="16"/>
          <w:szCs w:val="16"/>
          <w:lang w:val="en-US"/>
        </w:rPr>
        <w:t>the course “</w:t>
      </w:r>
      <w:r w:rsidR="009210F6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ENGR450 Engineering Application on 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>Site</w:t>
      </w:r>
      <w:r w:rsidR="00EE35CF" w:rsidRPr="007D1B54">
        <w:rPr>
          <w:rFonts w:ascii="Times New Roman" w:hAnsi="Times New Roman" w:cs="Times New Roman"/>
          <w:sz w:val="16"/>
          <w:szCs w:val="16"/>
          <w:lang w:val="en-US"/>
        </w:rPr>
        <w:t>”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. </w:t>
      </w:r>
      <w:r w:rsidR="00230743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Kindly submitted for your information </w:t>
      </w:r>
      <w:r w:rsidR="00230743">
        <w:rPr>
          <w:rFonts w:ascii="Times New Roman" w:hAnsi="Times New Roman" w:cs="Times New Roman"/>
          <w:sz w:val="16"/>
          <w:szCs w:val="16"/>
          <w:lang w:val="en-US"/>
        </w:rPr>
        <w:t>i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>n re</w:t>
      </w:r>
      <w:r w:rsidR="00230743">
        <w:rPr>
          <w:rFonts w:ascii="Times New Roman" w:hAnsi="Times New Roman" w:cs="Times New Roman"/>
          <w:sz w:val="16"/>
          <w:szCs w:val="16"/>
          <w:lang w:val="en-US"/>
        </w:rPr>
        <w:t>gard to make required insurance</w:t>
      </w:r>
      <w:r w:rsidR="005B61C4" w:rsidRPr="007D1B54">
        <w:rPr>
          <w:rFonts w:ascii="Times New Roman" w:hAnsi="Times New Roman" w:cs="Times New Roman"/>
          <w:sz w:val="16"/>
          <w:szCs w:val="16"/>
          <w:lang w:val="en-US"/>
        </w:rPr>
        <w:t xml:space="preserve">.) </w:t>
      </w:r>
    </w:p>
    <w:p w14:paraId="60EF25DB" w14:textId="77777777" w:rsidR="00D8239C" w:rsidRDefault="00D8239C" w:rsidP="00D8239C">
      <w:pPr>
        <w:tabs>
          <w:tab w:val="left" w:pos="382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1013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145CC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6D0142">
        <w:rPr>
          <w:rFonts w:ascii="Times New Roman" w:hAnsi="Times New Roman" w:cs="Times New Roman"/>
          <w:sz w:val="24"/>
          <w:szCs w:val="24"/>
        </w:rPr>
        <w:t xml:space="preserve"> </w:t>
      </w:r>
      <w:r w:rsidRPr="00510136">
        <w:rPr>
          <w:rFonts w:ascii="Times New Roman" w:hAnsi="Times New Roman" w:cs="Times New Roman"/>
          <w:sz w:val="24"/>
          <w:szCs w:val="24"/>
        </w:rPr>
        <w:t>Tarih</w:t>
      </w:r>
      <w:r w:rsidR="006D0142">
        <w:rPr>
          <w:rFonts w:ascii="Times New Roman" w:hAnsi="Times New Roman" w:cs="Times New Roman"/>
          <w:sz w:val="24"/>
          <w:szCs w:val="24"/>
        </w:rPr>
        <w:t xml:space="preserve"> </w:t>
      </w:r>
      <w:r w:rsidR="006D0142">
        <w:rPr>
          <w:rFonts w:ascii="Times New Roman" w:hAnsi="Times New Roman" w:cs="Times New Roman"/>
          <w:sz w:val="16"/>
          <w:szCs w:val="16"/>
        </w:rPr>
        <w:t>(Date)</w:t>
      </w:r>
      <w:r w:rsidRPr="005101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8C3B1E" w14:textId="77777777" w:rsidR="00641789" w:rsidRPr="00641789" w:rsidRDefault="006D0142" w:rsidP="00994E33">
      <w:pPr>
        <w:tabs>
          <w:tab w:val="left" w:pos="3829"/>
        </w:tabs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26368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  <w:r w:rsidR="00D8239C" w:rsidRPr="00510136"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(Signatur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73"/>
        <w:gridCol w:w="4389"/>
      </w:tblGrid>
      <w:tr w:rsidR="00EB0A7B" w:rsidRPr="00510136" w14:paraId="5C63ECBA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BC4D1B5" w14:textId="77777777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Adı Soyadı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Name-Surname)</w:t>
            </w:r>
            <w:r w:rsidR="00641789">
              <w:rPr>
                <w:rFonts w:eastAsiaTheme="minorHAnsi"/>
                <w:b w:val="0"/>
                <w:bCs w:val="0"/>
              </w:rPr>
              <w:t xml:space="preserve">     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18ADBE22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21CE6D8A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07D7544" w14:textId="77777777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TC Kimlik No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Turkish Identity Number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68084F13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416186AC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74CF9B7" w14:textId="76D2BA79" w:rsidR="00EB0A7B" w:rsidRPr="00510136" w:rsidRDefault="00EB0A7B" w:rsidP="007D1B54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Doğum Tarihi</w:t>
            </w:r>
            <w:r w:rsidR="00641789">
              <w:rPr>
                <w:rFonts w:eastAsiaTheme="minorHAnsi"/>
                <w:b w:val="0"/>
                <w:bCs w:val="0"/>
              </w:rPr>
              <w:t xml:space="preserve"> 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Date of Birth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2F1485E6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14AF0" w:rsidRPr="00510136" w14:paraId="34E7648D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55783E36" w14:textId="77777777" w:rsidR="00E14AF0" w:rsidRPr="00510136" w:rsidRDefault="00E14AF0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Telefon No (GSM)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Phone Number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00F793A2" w14:textId="77777777" w:rsidR="00E14AF0" w:rsidRPr="00510136" w:rsidRDefault="00E14AF0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5A82771B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2C093FA1" w14:textId="77777777" w:rsidR="006E4C15" w:rsidRPr="00510136" w:rsidRDefault="006E4C15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Başarılı Olarak Tamamladığı Kredi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AKTS Filled Successfully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79DAD0A0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217AD212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5A203B78" w14:textId="07E56374" w:rsidR="006E4C15" w:rsidRPr="00510136" w:rsidRDefault="006E4C15" w:rsidP="007D1B54">
            <w:pPr>
              <w:pStyle w:val="GvdeMetni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Genel Not Ortalaması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 xml:space="preserve">(Grade Point Average)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219663AE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7AE9A743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7FD9B76E" w14:textId="3069BD26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Staj Başlama Tarihi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75544D">
              <w:rPr>
                <w:rFonts w:eastAsiaTheme="minorHAnsi"/>
                <w:b w:val="0"/>
                <w:bCs w:val="0"/>
                <w:sz w:val="16"/>
                <w:szCs w:val="16"/>
              </w:rPr>
              <w:t>(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>Internship</w:t>
            </w:r>
            <w:r w:rsidR="0075544D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Start Date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)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5E5EEE52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40B708B9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70C2AF9F" w14:textId="6F2B86B9" w:rsidR="00EB0A7B" w:rsidRPr="00510136" w:rsidRDefault="00EB0A7B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Staj Bitiş Tarihi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75544D">
              <w:rPr>
                <w:rFonts w:eastAsiaTheme="minorHAnsi"/>
                <w:b w:val="0"/>
                <w:bCs w:val="0"/>
                <w:sz w:val="16"/>
                <w:szCs w:val="16"/>
              </w:rPr>
              <w:t>(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>Internship</w:t>
            </w:r>
            <w:r w:rsidR="0075544D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End Date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) : </w:t>
            </w:r>
          </w:p>
        </w:tc>
        <w:tc>
          <w:tcPr>
            <w:tcW w:w="4389" w:type="dxa"/>
            <w:vAlign w:val="center"/>
          </w:tcPr>
          <w:p w14:paraId="77D85162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EB0A7B" w:rsidRPr="00510136" w14:paraId="086E2F2D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48D67F3E" w14:textId="77777777" w:rsidR="00EB0A7B" w:rsidRPr="00510136" w:rsidRDefault="00EB0A7B" w:rsidP="007D1B54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 w:rsidRPr="00510136">
              <w:rPr>
                <w:rFonts w:eastAsiaTheme="minorHAnsi"/>
                <w:b w:val="0"/>
                <w:bCs w:val="0"/>
              </w:rPr>
              <w:t>Staj Yapacağı Gün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(The Number of Doing Internship) </w:t>
            </w:r>
            <w:r w:rsidRPr="00510136"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67DC45C9" w14:textId="77777777" w:rsidR="00EB0A7B" w:rsidRPr="00510136" w:rsidRDefault="00EB0A7B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52CF51E0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06148E31" w14:textId="77777777" w:rsidR="006E4C15" w:rsidRPr="00510136" w:rsidRDefault="006E4C15" w:rsidP="007D1B54">
            <w:pPr>
              <w:pStyle w:val="GvdeMetni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Firma Web Sayfası</w:t>
            </w:r>
            <w:r w:rsidR="00641789">
              <w:rPr>
                <w:rFonts w:eastAsiaTheme="minorHAnsi"/>
                <w:b w:val="0"/>
                <w:bCs w:val="0"/>
              </w:rPr>
              <w:t xml:space="preserve"> </w:t>
            </w:r>
            <w:r w:rsidR="00641789" w:rsidRPr="007D1B54">
              <w:rPr>
                <w:rFonts w:eastAsiaTheme="minorHAnsi"/>
                <w:b w:val="0"/>
                <w:bCs w:val="0"/>
                <w:sz w:val="16"/>
                <w:szCs w:val="16"/>
                <w:lang w:val="en-US"/>
              </w:rPr>
              <w:t>(Website of the Company)</w:t>
            </w:r>
            <w:r w:rsidR="00641789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5D9FB428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6E4C15" w:rsidRPr="00510136" w14:paraId="443E8BA6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72D025DF" w14:textId="77777777" w:rsidR="007D1B54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Firma Adresi</w:t>
            </w:r>
            <w:r w:rsidR="00C31512">
              <w:rPr>
                <w:rFonts w:eastAsiaTheme="minorHAnsi"/>
                <w:b w:val="0"/>
                <w:bCs w:val="0"/>
              </w:rPr>
              <w:t xml:space="preserve"> </w:t>
            </w:r>
          </w:p>
          <w:p w14:paraId="513A91BD" w14:textId="77777777" w:rsidR="007D1B54" w:rsidRDefault="00EE35CF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  <w:sz w:val="16"/>
                <w:szCs w:val="16"/>
              </w:rPr>
              <w:t>(Address</w:t>
            </w:r>
            <w:r w:rsidR="00C31512" w:rsidRPr="00C31512">
              <w:rPr>
                <w:rFonts w:eastAsiaTheme="minorHAnsi"/>
                <w:b w:val="0"/>
                <w:bCs w:val="0"/>
                <w:sz w:val="16"/>
                <w:szCs w:val="16"/>
              </w:rPr>
              <w:t xml:space="preserve"> of The Company)</w:t>
            </w:r>
            <w:r w:rsidR="00C31512">
              <w:rPr>
                <w:rFonts w:eastAsiaTheme="minorHAnsi"/>
                <w:b w:val="0"/>
                <w:bCs w:val="0"/>
              </w:rPr>
              <w:t xml:space="preserve">  </w:t>
            </w:r>
            <w:r w:rsidR="00B126D8">
              <w:rPr>
                <w:rFonts w:eastAsiaTheme="minorHAnsi"/>
                <w:b w:val="0"/>
                <w:bCs w:val="0"/>
              </w:rPr>
              <w:t>:</w:t>
            </w:r>
          </w:p>
          <w:p w14:paraId="7684D510" w14:textId="4E19D170" w:rsidR="00637E3E" w:rsidRPr="00510136" w:rsidRDefault="00637E3E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</w:p>
        </w:tc>
        <w:tc>
          <w:tcPr>
            <w:tcW w:w="4389" w:type="dxa"/>
            <w:vAlign w:val="center"/>
          </w:tcPr>
          <w:p w14:paraId="60EECD15" w14:textId="77777777" w:rsidR="006E4C15" w:rsidRPr="00510136" w:rsidRDefault="006E4C15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  <w:tr w:rsidR="00B126D8" w:rsidRPr="00510136" w14:paraId="30BB89DA" w14:textId="77777777" w:rsidTr="00637E3E">
        <w:trPr>
          <w:trHeight w:val="397"/>
        </w:trPr>
        <w:tc>
          <w:tcPr>
            <w:tcW w:w="4673" w:type="dxa"/>
            <w:vAlign w:val="center"/>
          </w:tcPr>
          <w:p w14:paraId="2E804429" w14:textId="77777777" w:rsidR="00B126D8" w:rsidRDefault="00B126D8" w:rsidP="00555168">
            <w:pPr>
              <w:pStyle w:val="GvdeMetni"/>
              <w:ind w:right="-109"/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  <w:b w:val="0"/>
                <w:bCs w:val="0"/>
              </w:rPr>
              <w:t>Firma Faaliyet Alanı</w:t>
            </w:r>
            <w:r w:rsidR="00C31512">
              <w:rPr>
                <w:rFonts w:eastAsiaTheme="minorHAnsi"/>
                <w:b w:val="0"/>
                <w:bCs w:val="0"/>
              </w:rPr>
              <w:t xml:space="preserve"> </w:t>
            </w:r>
            <w:r w:rsidR="00C31512" w:rsidRPr="00B26368">
              <w:rPr>
                <w:rFonts w:eastAsiaTheme="minorHAnsi"/>
                <w:b w:val="0"/>
                <w:bCs w:val="0"/>
                <w:sz w:val="16"/>
                <w:szCs w:val="16"/>
              </w:rPr>
              <w:t>(</w:t>
            </w:r>
            <w:r w:rsidR="00B26368" w:rsidRPr="00B26368">
              <w:rPr>
                <w:rFonts w:eastAsiaTheme="minorHAnsi"/>
                <w:b w:val="0"/>
                <w:bCs w:val="0"/>
                <w:sz w:val="16"/>
                <w:szCs w:val="16"/>
              </w:rPr>
              <w:t>Scope of the Company)</w:t>
            </w:r>
            <w:r w:rsidR="00B26368">
              <w:rPr>
                <w:rFonts w:eastAsiaTheme="minorHAnsi"/>
                <w:b w:val="0"/>
                <w:bCs w:val="0"/>
              </w:rPr>
              <w:t xml:space="preserve">  </w:t>
            </w:r>
            <w:r>
              <w:rPr>
                <w:rFonts w:eastAsiaTheme="minorHAnsi"/>
                <w:b w:val="0"/>
                <w:bCs w:val="0"/>
              </w:rPr>
              <w:t>:</w:t>
            </w:r>
          </w:p>
        </w:tc>
        <w:tc>
          <w:tcPr>
            <w:tcW w:w="4389" w:type="dxa"/>
            <w:vAlign w:val="center"/>
          </w:tcPr>
          <w:p w14:paraId="09C39F1B" w14:textId="77777777" w:rsidR="00B126D8" w:rsidRPr="00510136" w:rsidRDefault="00B126D8" w:rsidP="00C95D51">
            <w:pPr>
              <w:pStyle w:val="GvdeMetni"/>
              <w:ind w:right="1581"/>
              <w:rPr>
                <w:rFonts w:eastAsiaTheme="minorHAnsi"/>
                <w:b w:val="0"/>
                <w:bCs w:val="0"/>
              </w:rPr>
            </w:pPr>
          </w:p>
        </w:tc>
      </w:tr>
    </w:tbl>
    <w:p w14:paraId="25A44F22" w14:textId="77777777" w:rsidR="00984600" w:rsidRPr="00396258" w:rsidRDefault="00984600">
      <w:pPr>
        <w:rPr>
          <w:rFonts w:ascii="Times New Roman" w:hAnsi="Times New Roman" w:cs="Times New Roman"/>
        </w:rPr>
      </w:pPr>
    </w:p>
    <w:tbl>
      <w:tblPr>
        <w:tblpPr w:leftFromText="141" w:rightFromText="141" w:vertAnchor="text" w:horzAnchor="margin" w:tblpXSpec="center" w:tblpY="93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  <w:gridCol w:w="4394"/>
      </w:tblGrid>
      <w:tr w:rsidR="00D8239C" w:rsidRPr="00396258" w14:paraId="38CE3FCD" w14:textId="77777777" w:rsidTr="00637E3E">
        <w:trPr>
          <w:trHeight w:val="1692"/>
        </w:trPr>
        <w:tc>
          <w:tcPr>
            <w:tcW w:w="4673" w:type="dxa"/>
          </w:tcPr>
          <w:p w14:paraId="2B7C8426" w14:textId="77777777" w:rsidR="00B126D8" w:rsidRDefault="00B126D8" w:rsidP="00D8239C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2E67381" w14:textId="77777777" w:rsidR="00D8239C" w:rsidRDefault="00145CC2" w:rsidP="00145CC2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 xml:space="preserve">                    </w:t>
            </w:r>
            <w:r w:rsidR="00D8239C" w:rsidRPr="00396258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>BÖLÜM BAŞKANI ONAYI</w:t>
            </w:r>
          </w:p>
          <w:p w14:paraId="3DEA0391" w14:textId="77777777" w:rsidR="00B26368" w:rsidRPr="00B26368" w:rsidRDefault="00B26368" w:rsidP="00D8239C">
            <w:pPr>
              <w:pStyle w:val="Defaul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16"/>
                <w:szCs w:val="16"/>
              </w:rPr>
              <w:t>(Approval</w:t>
            </w:r>
            <w:r w:rsidRPr="00B26368">
              <w:rPr>
                <w:rFonts w:ascii="Times New Roman" w:hAnsi="Times New Roman" w:cs="Times New Roman"/>
                <w:bCs/>
                <w:color w:val="auto"/>
                <w:sz w:val="16"/>
                <w:szCs w:val="16"/>
              </w:rPr>
              <w:t xml:space="preserve"> of Head of the Department)</w:t>
            </w:r>
          </w:p>
          <w:p w14:paraId="55979423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1AE0FA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>Tarih</w:t>
            </w:r>
            <w:r w:rsidR="00B26368">
              <w:rPr>
                <w:rFonts w:ascii="Times New Roman" w:hAnsi="Times New Roman" w:cs="Times New Roman"/>
                <w:sz w:val="14"/>
                <w:szCs w:val="14"/>
              </w:rPr>
              <w:t xml:space="preserve">  (Date)</w:t>
            </w: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 xml:space="preserve">: </w:t>
            </w:r>
          </w:p>
          <w:p w14:paraId="29359DA1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94" w:type="dxa"/>
          </w:tcPr>
          <w:p w14:paraId="08ECF5EB" w14:textId="77777777" w:rsidR="00B126D8" w:rsidRDefault="00B126D8" w:rsidP="00D8239C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5A2F657" w14:textId="77777777" w:rsidR="00D8239C" w:rsidRPr="00396258" w:rsidRDefault="00145CC2" w:rsidP="00145CC2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 xml:space="preserve">            </w:t>
            </w:r>
            <w:r w:rsidR="00D8239C" w:rsidRPr="00396258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</w:rPr>
              <w:t>STAJ YAPILACAK YERİN ONAYI</w:t>
            </w:r>
          </w:p>
          <w:p w14:paraId="57D12366" w14:textId="77777777" w:rsidR="005561B3" w:rsidRPr="00B26368" w:rsidRDefault="00D8239C" w:rsidP="00D8239C">
            <w:pPr>
              <w:pStyle w:val="Default"/>
              <w:rPr>
                <w:rFonts w:ascii="Times New Roman" w:hAnsi="Times New Roman" w:cs="Times New Roman"/>
                <w:sz w:val="16"/>
                <w:szCs w:val="16"/>
              </w:rPr>
            </w:pPr>
            <w:r w:rsidRPr="0039625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26368">
              <w:rPr>
                <w:rFonts w:ascii="Times New Roman" w:hAnsi="Times New Roman" w:cs="Times New Roman"/>
                <w:sz w:val="20"/>
                <w:szCs w:val="20"/>
              </w:rPr>
              <w:t xml:space="preserve">                </w:t>
            </w:r>
            <w:r w:rsidR="00B26368" w:rsidRPr="00B26368">
              <w:rPr>
                <w:rFonts w:ascii="Times New Roman" w:hAnsi="Times New Roman" w:cs="Times New Roman"/>
                <w:sz w:val="16"/>
                <w:szCs w:val="16"/>
              </w:rPr>
              <w:t xml:space="preserve">  ( Approval of the Company) </w:t>
            </w:r>
          </w:p>
          <w:p w14:paraId="0D47D7F3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 xml:space="preserve">  </w:t>
            </w:r>
          </w:p>
          <w:p w14:paraId="18343B3A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>Tarih</w:t>
            </w:r>
            <w:r w:rsidR="00B26368">
              <w:rPr>
                <w:rFonts w:ascii="Times New Roman" w:hAnsi="Times New Roman" w:cs="Times New Roman"/>
                <w:sz w:val="14"/>
                <w:szCs w:val="14"/>
              </w:rPr>
              <w:t xml:space="preserve"> (Date) </w:t>
            </w:r>
            <w:r w:rsidRPr="00396258">
              <w:rPr>
                <w:rFonts w:ascii="Times New Roman" w:hAnsi="Times New Roman" w:cs="Times New Roman"/>
                <w:sz w:val="14"/>
                <w:szCs w:val="14"/>
              </w:rPr>
              <w:t xml:space="preserve">:   </w:t>
            </w:r>
          </w:p>
          <w:p w14:paraId="26D0F185" w14:textId="77777777" w:rsidR="00D8239C" w:rsidRPr="00396258" w:rsidRDefault="00D8239C" w:rsidP="00D8239C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5B72760F" w14:textId="77777777" w:rsidR="00D8239C" w:rsidRDefault="00D8239C" w:rsidP="007D1B54"/>
    <w:sectPr w:rsidR="00D8239C" w:rsidSect="008B562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A92E98" w14:textId="77777777" w:rsidR="00421C29" w:rsidRDefault="00421C29" w:rsidP="0026016E">
      <w:pPr>
        <w:spacing w:after="0" w:line="240" w:lineRule="auto"/>
      </w:pPr>
      <w:r>
        <w:separator/>
      </w:r>
    </w:p>
  </w:endnote>
  <w:endnote w:type="continuationSeparator" w:id="0">
    <w:p w14:paraId="19FC3D40" w14:textId="77777777" w:rsidR="00421C29" w:rsidRDefault="00421C29" w:rsidP="0026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35078" w14:textId="77777777" w:rsidR="00421C29" w:rsidRDefault="00421C29" w:rsidP="0026016E">
      <w:pPr>
        <w:spacing w:after="0" w:line="240" w:lineRule="auto"/>
      </w:pPr>
      <w:r>
        <w:separator/>
      </w:r>
    </w:p>
  </w:footnote>
  <w:footnote w:type="continuationSeparator" w:id="0">
    <w:p w14:paraId="6B4542AB" w14:textId="77777777" w:rsidR="00421C29" w:rsidRDefault="00421C29" w:rsidP="00260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1NDEwNDQwNzc1NTdR0lEKTi0uzszPAykwrwUAtctfkywAAAA="/>
  </w:docVars>
  <w:rsids>
    <w:rsidRoot w:val="00A351AA"/>
    <w:rsid w:val="0003124C"/>
    <w:rsid w:val="00035483"/>
    <w:rsid w:val="00060168"/>
    <w:rsid w:val="00065E83"/>
    <w:rsid w:val="00077F64"/>
    <w:rsid w:val="00085BEC"/>
    <w:rsid w:val="000D629E"/>
    <w:rsid w:val="00145CC2"/>
    <w:rsid w:val="001975EF"/>
    <w:rsid w:val="00230743"/>
    <w:rsid w:val="00247075"/>
    <w:rsid w:val="0026016E"/>
    <w:rsid w:val="002D4003"/>
    <w:rsid w:val="002F3EC6"/>
    <w:rsid w:val="00390FD7"/>
    <w:rsid w:val="00393163"/>
    <w:rsid w:val="00396258"/>
    <w:rsid w:val="00421C29"/>
    <w:rsid w:val="004B4258"/>
    <w:rsid w:val="005004CD"/>
    <w:rsid w:val="00514E63"/>
    <w:rsid w:val="0055084B"/>
    <w:rsid w:val="00555168"/>
    <w:rsid w:val="005561B3"/>
    <w:rsid w:val="00591DC8"/>
    <w:rsid w:val="005B61C4"/>
    <w:rsid w:val="00637E3E"/>
    <w:rsid w:val="00641789"/>
    <w:rsid w:val="006430E9"/>
    <w:rsid w:val="0066212C"/>
    <w:rsid w:val="006633B2"/>
    <w:rsid w:val="00691622"/>
    <w:rsid w:val="006C18CA"/>
    <w:rsid w:val="006C20FE"/>
    <w:rsid w:val="006C7B97"/>
    <w:rsid w:val="006D0142"/>
    <w:rsid w:val="006D65F2"/>
    <w:rsid w:val="006E4C15"/>
    <w:rsid w:val="00701CCF"/>
    <w:rsid w:val="0075544D"/>
    <w:rsid w:val="007D1B54"/>
    <w:rsid w:val="0084488E"/>
    <w:rsid w:val="008B5625"/>
    <w:rsid w:val="008E4E6C"/>
    <w:rsid w:val="009210F6"/>
    <w:rsid w:val="00944767"/>
    <w:rsid w:val="009504F1"/>
    <w:rsid w:val="00980EC2"/>
    <w:rsid w:val="00984600"/>
    <w:rsid w:val="00994E33"/>
    <w:rsid w:val="009D29F3"/>
    <w:rsid w:val="00A351AA"/>
    <w:rsid w:val="00AA19F8"/>
    <w:rsid w:val="00AA1ABC"/>
    <w:rsid w:val="00AC0966"/>
    <w:rsid w:val="00AC5754"/>
    <w:rsid w:val="00B126D8"/>
    <w:rsid w:val="00B26368"/>
    <w:rsid w:val="00C31512"/>
    <w:rsid w:val="00D05775"/>
    <w:rsid w:val="00D06A14"/>
    <w:rsid w:val="00D159ED"/>
    <w:rsid w:val="00D314D5"/>
    <w:rsid w:val="00D5657F"/>
    <w:rsid w:val="00D742CD"/>
    <w:rsid w:val="00D8239C"/>
    <w:rsid w:val="00DB164C"/>
    <w:rsid w:val="00DC0AB7"/>
    <w:rsid w:val="00DD79A1"/>
    <w:rsid w:val="00E14AF0"/>
    <w:rsid w:val="00E21EB3"/>
    <w:rsid w:val="00E51A9A"/>
    <w:rsid w:val="00EB0A7B"/>
    <w:rsid w:val="00EE35CF"/>
    <w:rsid w:val="00F26476"/>
    <w:rsid w:val="00F81F58"/>
    <w:rsid w:val="00FD1FAC"/>
    <w:rsid w:val="00FF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0112C3"/>
  <w15:chartTrackingRefBased/>
  <w15:docId w15:val="{7CF090ED-0395-4FC3-8F13-92C78E485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E3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EB0A7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EB0A7B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oKlavuzu">
    <w:name w:val="Table Grid"/>
    <w:basedOn w:val="NormalTablo"/>
    <w:uiPriority w:val="39"/>
    <w:rsid w:val="00EB0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82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8239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239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6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6016E"/>
  </w:style>
  <w:style w:type="paragraph" w:styleId="AltBilgi">
    <w:name w:val="footer"/>
    <w:basedOn w:val="Normal"/>
    <w:link w:val="AltBilgiChar"/>
    <w:uiPriority w:val="99"/>
    <w:unhideWhenUsed/>
    <w:rsid w:val="0026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60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6E4CD-C3E2-4BE7-AEF4-80E5EA6CE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Mühendislik Fakültesi</cp:lastModifiedBy>
  <cp:revision>53</cp:revision>
  <cp:lastPrinted>2024-02-05T08:17:00Z</cp:lastPrinted>
  <dcterms:created xsi:type="dcterms:W3CDTF">2021-10-19T11:15:00Z</dcterms:created>
  <dcterms:modified xsi:type="dcterms:W3CDTF">2024-02-19T13:29:00Z</dcterms:modified>
</cp:coreProperties>
</file>